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8"/>
        <w:gridCol w:w="4657"/>
        <w:gridCol w:w="1593"/>
        <w:gridCol w:w="5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is client allows to assume. A null value means the client cannot assume any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user when it logs in as an entity or when it acts as the party. When assuming a party through party membership, the least privileged set of scopes will be kept.</w:t>
            </w:r>
            <w:r>
              <w:t xml:space="preserve">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4"/>
        <w:gridCol w:w="6662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1</w:t>
            </w:r>
          </w:p>
        </w:tc>
        <w:tc>
          <w:tcPr/>
          <w:p>
            <w:pPr>
              <w:pStyle w:val="Compact"/>
            </w:pPr>
            <w:r>
              <w:t xml:space="preserve">Read clients on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2</w:t>
            </w:r>
          </w:p>
        </w:tc>
        <w:tc>
          <w:tcPr/>
          <w:p>
            <w:pPr>
              <w:pStyle w:val="Compact"/>
            </w:pPr>
            <w:r>
              <w:t xml:space="preserve">Create, update and delete clients on the entity owning the organisation party, when the user is a huma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7"/>
        <w:gridCol w:w="779"/>
        <w:gridCol w:w="649"/>
        <w:gridCol w:w="519"/>
        <w:gridCol w:w="519"/>
        <w:gridCol w:w="779"/>
        <w:gridCol w:w="519"/>
        <w:gridCol w:w="519"/>
        <w:gridCol w:w="519"/>
        <w:gridCol w:w="519"/>
        <w:gridCol w:w="6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08:38:41Z</dcterms:created>
  <dcterms:modified xsi:type="dcterms:W3CDTF">2025-09-12T08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